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570108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4CF81B9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7B06CAD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645F3D9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4A8C538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9A2B2B5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1AEC0E3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82ABD79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AB3B248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ACB6080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7420184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A40F7D3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9702F72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FD9016E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318AAB5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459C21D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2789CA4" w14:textId="77777777" w:rsidR="0058238F" w:rsidRDefault="00000000">
      <w:pPr>
        <w:spacing w:after="112"/>
        <w:ind w:left="10" w:right="69" w:hanging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EXPERIMENT NO. 08 </w:t>
      </w:r>
    </w:p>
    <w:p w14:paraId="281E0BB5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3B3E736" w14:textId="77777777" w:rsidR="0058238F" w:rsidRDefault="00000000">
      <w:pPr>
        <w:pStyle w:val="Heading1"/>
      </w:pPr>
      <w:r>
        <w:t xml:space="preserve">CONFIGURATION OF DYNAMIC HOST CONFIGURATION PROTOCOL (DHCP) SERVER USING CISCO PACKET TRACER </w:t>
      </w:r>
    </w:p>
    <w:p w14:paraId="47B9CEE5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E42FD96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B072787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C843D2F" w14:textId="77777777" w:rsidR="0058238F" w:rsidRDefault="00000000">
      <w:pPr>
        <w:spacing w:after="113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82C176F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E8BAB42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F35C3B6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CA21AEB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1EFA8AC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226BFB4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395218C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2D5AA89" w14:textId="6D720E61" w:rsidR="0058238F" w:rsidRDefault="00000000" w:rsidP="006E6035">
      <w:pPr>
        <w:spacing w:after="112"/>
        <w:ind w:right="4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9FBF3F5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 </w:t>
      </w:r>
    </w:p>
    <w:p w14:paraId="41CABB98" w14:textId="77777777" w:rsidR="0058238F" w:rsidRDefault="00000000">
      <w:pPr>
        <w:spacing w:after="112"/>
        <w:ind w:left="10" w:right="69" w:hanging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EXPERIMENT NO. 08 </w:t>
      </w:r>
    </w:p>
    <w:p w14:paraId="198B9BE6" w14:textId="77777777" w:rsidR="0058238F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BE88CB1" w14:textId="77777777" w:rsidR="0058238F" w:rsidRDefault="00000000">
      <w:pPr>
        <w:spacing w:after="1" w:line="357" w:lineRule="auto"/>
        <w:ind w:left="-5" w:right="48" w:hanging="10"/>
        <w:jc w:val="both"/>
      </w:pPr>
      <w:r>
        <w:rPr>
          <w:rFonts w:ascii="Times New Roman" w:eastAsia="Times New Roman" w:hAnsi="Times New Roman" w:cs="Times New Roman"/>
          <w:b/>
          <w:sz w:val="24"/>
        </w:rPr>
        <w:t>AIM: -</w:t>
      </w:r>
      <w:r>
        <w:rPr>
          <w:rFonts w:ascii="Times New Roman" w:eastAsia="Times New Roman" w:hAnsi="Times New Roman" w:cs="Times New Roman"/>
          <w:sz w:val="24"/>
        </w:rPr>
        <w:t xml:space="preserve"> To configure dynamic host configuration protocol (DHCP) server using Cisco Packet Tracer. </w:t>
      </w:r>
    </w:p>
    <w:p w14:paraId="436A1660" w14:textId="77777777" w:rsidR="0058238F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7E943EE" w14:textId="77777777" w:rsidR="0058238F" w:rsidRDefault="00000000">
      <w:pPr>
        <w:spacing w:after="116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OBJECTIVES:  </w:t>
      </w:r>
    </w:p>
    <w:p w14:paraId="2ADFE03F" w14:textId="77777777" w:rsidR="0058238F" w:rsidRDefault="00000000">
      <w:pPr>
        <w:spacing w:after="112"/>
        <w:ind w:left="370" w:right="48" w:hanging="10"/>
        <w:jc w:val="both"/>
      </w:pPr>
      <w:r>
        <w:rPr>
          <w:rFonts w:ascii="Times New Roman" w:eastAsia="Times New Roman" w:hAnsi="Times New Roman" w:cs="Times New Roman"/>
          <w:sz w:val="24"/>
        </w:rPr>
        <w:t>1.</w:t>
      </w:r>
      <w:r>
        <w:rPr>
          <w:rFonts w:ascii="Arial" w:eastAsia="Arial" w:hAnsi="Arial" w:cs="Arial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 xml:space="preserve">To automatically assign IP addresses </w:t>
      </w:r>
      <w:r>
        <w:rPr>
          <w:rFonts w:ascii="Times New Roman" w:eastAsia="Times New Roman" w:hAnsi="Times New Roman" w:cs="Times New Roman"/>
          <w:color w:val="202124"/>
          <w:sz w:val="24"/>
        </w:rPr>
        <w:t>to the end devices in a network.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9AAA21B" w14:textId="77777777" w:rsidR="0058238F" w:rsidRDefault="00000000">
      <w:pPr>
        <w:spacing w:after="116"/>
        <w:ind w:left="36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219E21D" w14:textId="77777777" w:rsidR="0058238F" w:rsidRDefault="00000000">
      <w:pPr>
        <w:spacing w:after="113"/>
        <w:ind w:left="-5" w:right="48" w:hanging="10"/>
        <w:jc w:val="both"/>
      </w:pPr>
      <w:r>
        <w:rPr>
          <w:rFonts w:ascii="Times New Roman" w:eastAsia="Times New Roman" w:hAnsi="Times New Roman" w:cs="Times New Roman"/>
          <w:b/>
          <w:sz w:val="24"/>
        </w:rPr>
        <w:t>SOFTWARE</w:t>
      </w:r>
      <w:r>
        <w:rPr>
          <w:rFonts w:ascii="Times New Roman" w:eastAsia="Times New Roman" w:hAnsi="Times New Roman" w:cs="Times New Roman"/>
          <w:b/>
        </w:rPr>
        <w:t xml:space="preserve">: </w:t>
      </w:r>
      <w:r>
        <w:rPr>
          <w:rFonts w:ascii="Times New Roman" w:eastAsia="Times New Roman" w:hAnsi="Times New Roman" w:cs="Times New Roman"/>
          <w:sz w:val="24"/>
        </w:rPr>
        <w:t xml:space="preserve">Cisco Packet Tracer. </w:t>
      </w:r>
    </w:p>
    <w:p w14:paraId="4604597D" w14:textId="77777777" w:rsidR="0058238F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FE9D9EB" w14:textId="77777777" w:rsidR="0058238F" w:rsidRDefault="00000000">
      <w:pPr>
        <w:spacing w:after="116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SCENARIO: </w:t>
      </w:r>
    </w:p>
    <w:p w14:paraId="3959C71E" w14:textId="77777777" w:rsidR="0058238F" w:rsidRDefault="00000000">
      <w:pPr>
        <w:spacing w:after="57"/>
        <w:ind w:right="840"/>
        <w:jc w:val="right"/>
      </w:pPr>
      <w:r>
        <w:rPr>
          <w:noProof/>
        </w:rPr>
        <w:drawing>
          <wp:inline distT="0" distB="0" distL="0" distR="0" wp14:anchorId="32711791" wp14:editId="37A1DE6F">
            <wp:extent cx="4213860" cy="3733800"/>
            <wp:effectExtent l="0" t="0" r="0" b="0"/>
            <wp:docPr id="130" name="Picture 1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1386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4388CF6" w14:textId="77777777" w:rsidR="0058238F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88482A6" w14:textId="77777777" w:rsidR="0058238F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E94E682" w14:textId="77777777" w:rsidR="0058238F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15BD8A6" w14:textId="77777777" w:rsidR="0058238F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B9346D3" w14:textId="77777777" w:rsidR="0058238F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C10E36B" w14:textId="77777777" w:rsidR="0058238F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EF166BF" w14:textId="77777777" w:rsidR="0058238F" w:rsidRDefault="00000000">
      <w:pPr>
        <w:spacing w:after="116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CONFIGURATION OF FASTETHERNET0/0 INTERFACE OF Router0 </w:t>
      </w:r>
    </w:p>
    <w:p w14:paraId="6DFF965C" w14:textId="77777777" w:rsidR="0058238F" w:rsidRDefault="00000000">
      <w:pPr>
        <w:spacing w:after="10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138339F" w14:textId="77777777" w:rsidR="0058238F" w:rsidRDefault="00000000">
      <w:pPr>
        <w:spacing w:after="57"/>
        <w:ind w:right="29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7DF0A1C" wp14:editId="63DA3AB1">
            <wp:simplePos x="0" y="0"/>
            <wp:positionH relativeFrom="column">
              <wp:posOffset>38100</wp:posOffset>
            </wp:positionH>
            <wp:positionV relativeFrom="paragraph">
              <wp:posOffset>-1270</wp:posOffset>
            </wp:positionV>
            <wp:extent cx="5257800" cy="6507481"/>
            <wp:effectExtent l="0" t="0" r="0" b="7620"/>
            <wp:wrapSquare wrapText="bothSides"/>
            <wp:docPr id="172" name="Picture 1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 17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65074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4211953" w14:textId="77777777" w:rsidR="0058238F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4D578B1" w14:textId="77777777" w:rsidR="0058238F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49E6C86" w14:textId="3EDE594B" w:rsidR="0058238F" w:rsidRDefault="00000000" w:rsidP="006E6035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By clicking on the DHCP command, the IP addresses are automatically assigned to the PCs and they are as </w:t>
      </w:r>
      <w:proofErr w:type="gramStart"/>
      <w:r>
        <w:rPr>
          <w:rFonts w:ascii="Times New Roman" w:eastAsia="Times New Roman" w:hAnsi="Times New Roman" w:cs="Times New Roman"/>
          <w:b/>
          <w:sz w:val="24"/>
        </w:rPr>
        <w:t>follows:-</w:t>
      </w:r>
      <w:proofErr w:type="gramEnd"/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CB63468" w14:textId="77777777" w:rsidR="0058238F" w:rsidRDefault="00000000">
      <w:pPr>
        <w:spacing w:after="0"/>
        <w:ind w:left="792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194A9AF3" wp14:editId="5E272555">
                <wp:extent cx="4267200" cy="8034147"/>
                <wp:effectExtent l="0" t="0" r="0" b="0"/>
                <wp:docPr id="2953" name="Group 29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7200" cy="8034147"/>
                          <a:chOff x="0" y="0"/>
                          <a:chExt cx="4267200" cy="8034147"/>
                        </a:xfrm>
                      </wpg:grpSpPr>
                      <pic:pic xmlns:pic="http://schemas.openxmlformats.org/drawingml/2006/picture">
                        <pic:nvPicPr>
                          <pic:cNvPr id="209" name="Picture 209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9525" y="0"/>
                            <a:ext cx="4243070" cy="394004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1" name="Picture 21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4028567"/>
                            <a:ext cx="4267200" cy="40055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953" style="width:336pt;height:632.61pt;mso-position-horizontal-relative:char;mso-position-vertical-relative:line" coordsize="42672,80341">
                <v:shape id="Picture 209" style="position:absolute;width:42430;height:39400;left:95;top:0;" filled="f">
                  <v:imagedata r:id="rId10"/>
                </v:shape>
                <v:shape id="Picture 211" style="position:absolute;width:42672;height:40055;left:0;top:40285;" filled="f">
                  <v:imagedata r:id="rId11"/>
                </v:shape>
              </v:group>
            </w:pict>
          </mc:Fallback>
        </mc:AlternateContent>
      </w:r>
    </w:p>
    <w:p w14:paraId="550570EB" w14:textId="77777777" w:rsidR="0058238F" w:rsidRDefault="00000000">
      <w:pPr>
        <w:spacing w:after="145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1ED00B8B" wp14:editId="2E5788EC">
                <wp:extent cx="4147058" cy="7766813"/>
                <wp:effectExtent l="0" t="0" r="0" b="0"/>
                <wp:docPr id="2968" name="Group 29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47058" cy="7766813"/>
                          <a:chOff x="0" y="0"/>
                          <a:chExt cx="4147058" cy="7766813"/>
                        </a:xfrm>
                      </wpg:grpSpPr>
                      <pic:pic xmlns:pic="http://schemas.openxmlformats.org/drawingml/2006/picture">
                        <pic:nvPicPr>
                          <pic:cNvPr id="247" name="Picture 247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7058" cy="378714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9" name="Picture 249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3876168"/>
                            <a:ext cx="4146804" cy="38906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968" style="width:326.54pt;height:611.56pt;mso-position-horizontal-relative:char;mso-position-vertical-relative:line" coordsize="41470,77668">
                <v:shape id="Picture 247" style="position:absolute;width:41470;height:37871;left:0;top:0;" filled="f">
                  <v:imagedata r:id="rId14"/>
                </v:shape>
                <v:shape id="Picture 249" style="position:absolute;width:41468;height:38906;left:0;top:38761;" filled="f">
                  <v:imagedata r:id="rId15"/>
                </v:shape>
              </v:group>
            </w:pict>
          </mc:Fallback>
        </mc:AlternateContent>
      </w:r>
    </w:p>
    <w:p w14:paraId="4CC9B9DE" w14:textId="77777777" w:rsidR="0058238F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1EC52F6" w14:textId="77777777" w:rsidR="0058238F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23794FE" w14:textId="77777777" w:rsidR="0058238F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 </w:t>
      </w:r>
    </w:p>
    <w:p w14:paraId="795B7DDB" w14:textId="77777777" w:rsidR="0058238F" w:rsidRDefault="00000000">
      <w:pPr>
        <w:spacing w:after="104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5F8337E" w14:textId="77777777" w:rsidR="0058238F" w:rsidRDefault="00000000">
      <w:pPr>
        <w:spacing w:after="58"/>
        <w:ind w:right="754"/>
        <w:jc w:val="right"/>
      </w:pPr>
      <w:r>
        <w:rPr>
          <w:noProof/>
        </w:rPr>
        <w:drawing>
          <wp:inline distT="0" distB="0" distL="0" distR="0" wp14:anchorId="6F2C8CC4" wp14:editId="1B211C8A">
            <wp:extent cx="4324350" cy="3969258"/>
            <wp:effectExtent l="0" t="0" r="0" b="0"/>
            <wp:docPr id="304" name="Picture 3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 30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3969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DDC4934" w14:textId="77777777" w:rsidR="0058238F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6F14753" w14:textId="77777777" w:rsidR="0058238F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14A2985" w14:textId="77777777" w:rsidR="0058238F" w:rsidRDefault="00000000">
      <w:pPr>
        <w:spacing w:after="1" w:line="357" w:lineRule="auto"/>
        <w:ind w:left="-5" w:right="48" w:hanging="10"/>
        <w:jc w:val="both"/>
      </w:pPr>
      <w:r>
        <w:rPr>
          <w:rFonts w:ascii="Times New Roman" w:eastAsia="Times New Roman" w:hAnsi="Times New Roman" w:cs="Times New Roman"/>
          <w:sz w:val="24"/>
        </w:rPr>
        <w:t>By using the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</w:rPr>
        <w:t>ip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</w:rPr>
        <w:t>dhcp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 xml:space="preserve"> excluded-address command</w:t>
      </w:r>
      <w:r>
        <w:rPr>
          <w:rFonts w:ascii="Times New Roman" w:eastAsia="Times New Roman" w:hAnsi="Times New Roman" w:cs="Times New Roman"/>
          <w:sz w:val="24"/>
        </w:rPr>
        <w:t xml:space="preserve">, we select the range of those IP addresses which should not be assigned to the PCs. </w:t>
      </w:r>
    </w:p>
    <w:p w14:paraId="2527C283" w14:textId="77777777" w:rsidR="0058238F" w:rsidRDefault="00000000">
      <w:pPr>
        <w:spacing w:after="1" w:line="357" w:lineRule="auto"/>
        <w:ind w:left="-5" w:right="48" w:hanging="10"/>
        <w:jc w:val="both"/>
      </w:pPr>
      <w:r>
        <w:rPr>
          <w:rFonts w:ascii="Times New Roman" w:eastAsia="Times New Roman" w:hAnsi="Times New Roman" w:cs="Times New Roman"/>
          <w:b/>
          <w:sz w:val="24"/>
        </w:rPr>
        <w:t xml:space="preserve">For e.g. </w:t>
      </w:r>
      <w:r>
        <w:rPr>
          <w:rFonts w:ascii="Times New Roman" w:eastAsia="Times New Roman" w:hAnsi="Times New Roman" w:cs="Times New Roman"/>
          <w:sz w:val="24"/>
        </w:rPr>
        <w:t xml:space="preserve">The IP address of PC2 previously was </w:t>
      </w:r>
      <w:r>
        <w:rPr>
          <w:rFonts w:ascii="Times New Roman" w:eastAsia="Times New Roman" w:hAnsi="Times New Roman" w:cs="Times New Roman"/>
          <w:b/>
          <w:sz w:val="24"/>
        </w:rPr>
        <w:t>172.20.0.4</w:t>
      </w:r>
      <w:r>
        <w:rPr>
          <w:rFonts w:ascii="Times New Roman" w:eastAsia="Times New Roman" w:hAnsi="Times New Roman" w:cs="Times New Roman"/>
          <w:sz w:val="24"/>
        </w:rPr>
        <w:t xml:space="preserve">. After using the </w:t>
      </w:r>
      <w:proofErr w:type="spellStart"/>
      <w:r>
        <w:rPr>
          <w:rFonts w:ascii="Times New Roman" w:eastAsia="Times New Roman" w:hAnsi="Times New Roman" w:cs="Times New Roman"/>
          <w:sz w:val="24"/>
        </w:rPr>
        <w:t>ip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dhcp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excluded-address command, the new IP address assigned to PC2 is </w:t>
      </w:r>
      <w:r>
        <w:rPr>
          <w:rFonts w:ascii="Times New Roman" w:eastAsia="Times New Roman" w:hAnsi="Times New Roman" w:cs="Times New Roman"/>
          <w:b/>
          <w:sz w:val="24"/>
        </w:rPr>
        <w:t>172.20.0.8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15DE459" w14:textId="77777777" w:rsidR="0058238F" w:rsidRDefault="00000000">
      <w:pPr>
        <w:spacing w:after="60"/>
        <w:ind w:right="449"/>
        <w:jc w:val="right"/>
      </w:pPr>
      <w:r>
        <w:rPr>
          <w:noProof/>
        </w:rPr>
        <w:lastRenderedPageBreak/>
        <w:drawing>
          <wp:inline distT="0" distB="0" distL="0" distR="0" wp14:anchorId="60508BCF" wp14:editId="0D106E73">
            <wp:extent cx="4991100" cy="2522221"/>
            <wp:effectExtent l="0" t="0" r="0" b="0"/>
            <wp:docPr id="306" name="Picture 3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Picture 306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2522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A0DEC1F" w14:textId="77777777" w:rsidR="0058238F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328272C" w14:textId="77777777" w:rsidR="0058238F" w:rsidRDefault="00000000">
      <w:pPr>
        <w:spacing w:after="116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PING RESPONSE:  </w:t>
      </w:r>
    </w:p>
    <w:p w14:paraId="46739405" w14:textId="2D6B4BC8" w:rsidR="0058238F" w:rsidRDefault="00000000">
      <w:pPr>
        <w:spacing w:after="10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B025B7B" w14:textId="0B6A0339" w:rsidR="0058238F" w:rsidRDefault="00000000">
      <w:pPr>
        <w:spacing w:after="55"/>
        <w:jc w:val="righ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47C6B75" w14:textId="7D0A52C8" w:rsidR="0058238F" w:rsidRDefault="006E6035">
      <w:pPr>
        <w:spacing w:after="115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A69FAFB" wp14:editId="26506276">
            <wp:simplePos x="0" y="0"/>
            <wp:positionH relativeFrom="column">
              <wp:posOffset>-556260</wp:posOffset>
            </wp:positionH>
            <wp:positionV relativeFrom="paragraph">
              <wp:posOffset>-292735</wp:posOffset>
            </wp:positionV>
            <wp:extent cx="5273675" cy="5165725"/>
            <wp:effectExtent l="0" t="0" r="3175" b="0"/>
            <wp:wrapSquare wrapText="bothSides"/>
            <wp:docPr id="367" name="Picture 3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" name="Picture 36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5165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4331EF4" w14:textId="77777777" w:rsidR="0058238F" w:rsidRDefault="00000000">
      <w:pPr>
        <w:spacing w:after="116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CONCLUSION: </w:t>
      </w:r>
    </w:p>
    <w:p w14:paraId="28373A01" w14:textId="77777777" w:rsidR="0058238F" w:rsidRDefault="00000000">
      <w:pPr>
        <w:spacing w:after="1" w:line="357" w:lineRule="auto"/>
        <w:ind w:left="-5" w:right="48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Configuration of dynamic host configuration protocol (DHCP) server using Cisco was performed successfully. Ip </w:t>
      </w:r>
      <w:proofErr w:type="gramStart"/>
      <w:r>
        <w:rPr>
          <w:rFonts w:ascii="Times New Roman" w:eastAsia="Times New Roman" w:hAnsi="Times New Roman" w:cs="Times New Roman"/>
          <w:sz w:val="24"/>
        </w:rPr>
        <w:t>address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were assigned to all pcs and student were able to exclude </w:t>
      </w:r>
      <w:proofErr w:type="spellStart"/>
      <w:r>
        <w:rPr>
          <w:rFonts w:ascii="Times New Roman" w:eastAsia="Times New Roman" w:hAnsi="Times New Roman" w:cs="Times New Roman"/>
          <w:sz w:val="24"/>
        </w:rPr>
        <w:t>ip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address.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9B8F727" w14:textId="77777777" w:rsidR="0058238F" w:rsidRDefault="00000000">
      <w:pPr>
        <w:spacing w:after="12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77EE753F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214E92D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7421D6B" w14:textId="77777777" w:rsidR="0058238F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E6F62F1" w14:textId="77777777" w:rsidR="0058238F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233A5EC" w14:textId="77777777" w:rsidR="0058238F" w:rsidRDefault="00000000">
      <w:pPr>
        <w:spacing w:after="0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sectPr w:rsidR="0058238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4" w:h="16836"/>
      <w:pgMar w:top="1459" w:right="1373" w:bottom="1633" w:left="2160" w:header="48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AC35F2" w14:textId="77777777" w:rsidR="003D271F" w:rsidRDefault="003D271F">
      <w:pPr>
        <w:spacing w:after="0" w:line="240" w:lineRule="auto"/>
      </w:pPr>
      <w:r>
        <w:separator/>
      </w:r>
    </w:p>
  </w:endnote>
  <w:endnote w:type="continuationSeparator" w:id="0">
    <w:p w14:paraId="13FF2B4A" w14:textId="77777777" w:rsidR="003D271F" w:rsidRDefault="003D27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B1D49C" w14:textId="77777777" w:rsidR="0058238F" w:rsidRDefault="00000000">
    <w:pPr>
      <w:spacing w:after="196"/>
      <w:ind w:right="14"/>
      <w:jc w:val="center"/>
    </w:pPr>
    <w:r>
      <w:t xml:space="preserve"> </w:t>
    </w:r>
  </w:p>
  <w:p w14:paraId="203667E0" w14:textId="77777777" w:rsidR="0058238F" w:rsidRDefault="00000000">
    <w:pPr>
      <w:spacing w:after="243"/>
    </w:pPr>
    <w:r>
      <w:rPr>
        <w:rFonts w:ascii="Times New Roman" w:eastAsia="Times New Roman" w:hAnsi="Times New Roman" w:cs="Times New Roman"/>
        <w:i/>
        <w:sz w:val="20"/>
      </w:rPr>
      <w:t>Department of Electronics &amp; Telecommunication Engineering, SIES Graduate School of Technology</w:t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623BB1F2" w14:textId="77777777" w:rsidR="0058238F" w:rsidRDefault="00000000">
    <w:pPr>
      <w:spacing w:after="0" w:line="237" w:lineRule="auto"/>
      <w:ind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525C3B26" wp14:editId="3755F447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3568" name="Group 356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726" name="Shape 3726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727" name="Shape 3727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728" name="Shape 3728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568" style="width:547.32pt;height:0.47998pt;position:absolute;mso-position-horizontal-relative:page;mso-position-horizontal:absolute;margin-left:24pt;mso-position-vertical-relative:page;margin-top:817.44pt;" coordsize="69509,60">
              <v:shape id="Shape 3729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730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731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DF25FB" w14:textId="77777777" w:rsidR="0058238F" w:rsidRDefault="00000000">
    <w:pPr>
      <w:spacing w:after="196"/>
      <w:ind w:right="14"/>
      <w:jc w:val="center"/>
    </w:pPr>
    <w:r>
      <w:t xml:space="preserve"> </w:t>
    </w:r>
  </w:p>
  <w:p w14:paraId="67C0C089" w14:textId="38E797CA" w:rsidR="0058238F" w:rsidRDefault="0058238F">
    <w:pPr>
      <w:spacing w:after="243"/>
    </w:pPr>
  </w:p>
  <w:p w14:paraId="68A72401" w14:textId="77777777" w:rsidR="0058238F" w:rsidRDefault="00000000">
    <w:pPr>
      <w:spacing w:after="0" w:line="237" w:lineRule="auto"/>
      <w:ind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7789089A" wp14:editId="5F1C00B7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3529" name="Group 352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720" name="Shape 3720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721" name="Shape 3721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722" name="Shape 3722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529" style="width:547.32pt;height:0.47998pt;position:absolute;mso-position-horizontal-relative:page;mso-position-horizontal:absolute;margin-left:24pt;mso-position-vertical-relative:page;margin-top:817.44pt;" coordsize="69509,60">
              <v:shape id="Shape 3723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724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725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6465A0" w14:textId="77777777" w:rsidR="0058238F" w:rsidRDefault="00000000">
    <w:pPr>
      <w:spacing w:after="196"/>
      <w:ind w:right="14"/>
      <w:jc w:val="center"/>
    </w:pPr>
    <w:r>
      <w:t xml:space="preserve"> </w:t>
    </w:r>
  </w:p>
  <w:p w14:paraId="359B8843" w14:textId="77777777" w:rsidR="0058238F" w:rsidRDefault="00000000">
    <w:pPr>
      <w:spacing w:after="243"/>
    </w:pPr>
    <w:r>
      <w:rPr>
        <w:rFonts w:ascii="Times New Roman" w:eastAsia="Times New Roman" w:hAnsi="Times New Roman" w:cs="Times New Roman"/>
        <w:i/>
        <w:sz w:val="20"/>
      </w:rPr>
      <w:t>Department of Electronics &amp; Telecommunication Engineering, SIES Graduate School of Technology</w:t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2AC743B7" w14:textId="77777777" w:rsidR="0058238F" w:rsidRDefault="00000000">
    <w:pPr>
      <w:spacing w:after="0" w:line="237" w:lineRule="auto"/>
      <w:ind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3FA23D7A" wp14:editId="4E1D5161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3490" name="Group 34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714" name="Shape 3714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715" name="Shape 3715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716" name="Shape 3716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490" style="width:547.32pt;height:0.47998pt;position:absolute;mso-position-horizontal-relative:page;mso-position-horizontal:absolute;margin-left:24pt;mso-position-vertical-relative:page;margin-top:817.44pt;" coordsize="69509,60">
              <v:shape id="Shape 3717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718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719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69938A" w14:textId="77777777" w:rsidR="003D271F" w:rsidRDefault="003D271F">
      <w:pPr>
        <w:spacing w:after="0" w:line="240" w:lineRule="auto"/>
      </w:pPr>
      <w:r>
        <w:separator/>
      </w:r>
    </w:p>
  </w:footnote>
  <w:footnote w:type="continuationSeparator" w:id="0">
    <w:p w14:paraId="7CA89F41" w14:textId="77777777" w:rsidR="003D271F" w:rsidRDefault="003D27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A956C0" w14:textId="77777777" w:rsidR="0058238F" w:rsidRDefault="00000000">
    <w:pPr>
      <w:spacing w:after="3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CD04196" wp14:editId="3C70F18E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3541" name="Group 354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704" name="Shape 3704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705" name="Shape 3705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706" name="Shape 3706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541" style="width:547.32pt;height:0.47998pt;position:absolute;mso-position-horizontal-relative:page;mso-position-horizontal:absolute;margin-left:24pt;mso-position-vertical-relative:page;margin-top:24pt;" coordsize="69509,60">
              <v:shape id="Shape 3707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708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709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4171FB69" w14:textId="77777777" w:rsidR="0058238F" w:rsidRDefault="00000000">
    <w:pPr>
      <w:spacing w:after="0"/>
    </w:pPr>
    <w:r>
      <w:t xml:space="preserve"> </w:t>
    </w:r>
  </w:p>
  <w:p w14:paraId="4CC6C821" w14:textId="77777777" w:rsidR="0058238F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3EFBB29" wp14:editId="2EEC0749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3548" name="Group 354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pic:pic xmlns:pic="http://schemas.openxmlformats.org/drawingml/2006/picture">
                      <pic:nvPicPr>
                        <pic:cNvPr id="3552" name="Picture 3552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068070" y="2491994"/>
                          <a:ext cx="5271135" cy="50501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551" name="Picture 3551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836930" y="2025904"/>
                          <a:ext cx="5732780" cy="59791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710" name="Shape 3710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711" name="Shape 3711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548" style="width:547.32pt;height:792.96pt;position:absolute;z-index:-2147483648;mso-position-horizontal-relative:page;mso-position-horizontal:absolute;margin-left:24pt;mso-position-vertical-relative:page;margin-top:24.48pt;" coordsize="69509,100705">
              <v:shape id="Picture 3552" style="position:absolute;width:52711;height:50501;left:10680;top:24919;" filled="f">
                <v:imagedata r:id="rId16"/>
              </v:shape>
              <v:shape id="Picture 3551" style="position:absolute;width:57327;height:59791;left:8369;top:20259;" filled="f">
                <v:imagedata r:id="rId17"/>
              </v:shape>
              <v:shape id="Shape 3712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3713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E4A224" w14:textId="22541853" w:rsidR="0058238F" w:rsidRDefault="006E6035">
    <w:pPr>
      <w:spacing w:after="3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91E956B" wp14:editId="59414E93">
              <wp:simplePos x="0" y="0"/>
              <wp:positionH relativeFrom="page">
                <wp:posOffset>304800</wp:posOffset>
              </wp:positionH>
              <wp:positionV relativeFrom="page">
                <wp:posOffset>312420</wp:posOffset>
              </wp:positionV>
              <wp:extent cx="6953885" cy="10070465"/>
              <wp:effectExtent l="0" t="0" r="18415" b="6985"/>
              <wp:wrapNone/>
              <wp:docPr id="3509" name="Group 350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3885" cy="10070465"/>
                        <a:chOff x="0" y="0"/>
                        <a:chExt cx="6954013" cy="10070592"/>
                      </a:xfrm>
                    </wpg:grpSpPr>
                    <wps:wsp>
                      <wps:cNvPr id="3700" name="Shape 3700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701" name="Shape 3701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5D23C03" id="Group 3509" o:spid="_x0000_s1026" style="position:absolute;margin-left:24pt;margin-top:24.6pt;width:547.55pt;height:792.95pt;z-index:-251655168;mso-position-horizontal-relative:page;mso-position-vertical-relative:page" coordsize="69540,100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">
              <v:shape id="Shape 3700" o:spid="_x0000_s1027" style="position:absolute;width:91;height:100705;visibility:visible;mso-wrap-style:square;v-text-anchor:top" coordsize="9144,10070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" path="m,l9144,r,10070592l,10070592,,e" fillcolor="black" stroked="f" strokeweight="0">
                <v:stroke miterlimit="83231f" joinstyle="miter" endcap="round"/>
                <v:path arrowok="t" textboxrect="0,0,9144,10070592"/>
              </v:shape>
              <v:shape id="Shape 3701" o:spid="_x0000_s1028" style="position:absolute;left:69448;width:92;height:100705;visibility:visible;mso-wrap-style:square;v-text-anchor:top" coordsize="9144,10070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" path="m,l9144,r,10070592l,10070592,,e" fillcolor="black" stroked="f" strokeweight="0">
                <v:stroke miterlimit="83231f" joinstyle="miter" endcap="round"/>
                <v:path arrowok="t" textboxrect="0,0,9144,10070592"/>
              </v:shape>
              <w10:wrap anchorx="page" anchory="page"/>
            </v:group>
          </w:pict>
        </mc:Fallback>
      </mc:AlternateContent>
    </w:r>
    <w:r w:rsidR="00000000"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FE04ADF" wp14:editId="4AA50E33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3502" name="Group 35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694" name="Shape 3694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95" name="Shape 3695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96" name="Shape 3696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502" style="width:547.32pt;height:0.47998pt;position:absolute;mso-position-horizontal-relative:page;mso-position-horizontal:absolute;margin-left:24pt;mso-position-vertical-relative:page;margin-top:24pt;" coordsize="69509,60">
              <v:shape id="Shape 3697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698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699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 w:rsidR="00000000">
      <w:rPr>
        <w:rFonts w:ascii="Times New Roman" w:eastAsia="Times New Roman" w:hAnsi="Times New Roman" w:cs="Times New Roman"/>
        <w:i/>
        <w:sz w:val="20"/>
      </w:rPr>
      <w:t xml:space="preserve"> </w:t>
    </w:r>
  </w:p>
  <w:p w14:paraId="562D1D0A" w14:textId="77777777" w:rsidR="0058238F" w:rsidRDefault="00000000">
    <w:pPr>
      <w:spacing w:after="0"/>
    </w:pPr>
    <w:r>
      <w:t xml:space="preserve"> </w:t>
    </w:r>
  </w:p>
  <w:p w14:paraId="1BBFE566" w14:textId="22AEADF3" w:rsidR="0058238F" w:rsidRDefault="0058238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F58DC" w14:textId="77777777" w:rsidR="0058238F" w:rsidRDefault="00000000">
    <w:pPr>
      <w:spacing w:after="3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0546796" wp14:editId="5116D00A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3463" name="Group 346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684" name="Shape 3684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85" name="Shape 3685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86" name="Shape 3686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463" style="width:547.32pt;height:0.47998pt;position:absolute;mso-position-horizontal-relative:page;mso-position-horizontal:absolute;margin-left:24pt;mso-position-vertical-relative:page;margin-top:24pt;" coordsize="69509,60">
              <v:shape id="Shape 3687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688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689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60D0CA35" w14:textId="77777777" w:rsidR="0058238F" w:rsidRDefault="00000000">
    <w:pPr>
      <w:spacing w:after="0"/>
    </w:pPr>
    <w:r>
      <w:t xml:space="preserve"> </w:t>
    </w:r>
  </w:p>
  <w:p w14:paraId="44EA4EBC" w14:textId="77777777" w:rsidR="0058238F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7337F4B5" wp14:editId="44B3C53B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3470" name="Group 347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pic:pic xmlns:pic="http://schemas.openxmlformats.org/drawingml/2006/picture">
                      <pic:nvPicPr>
                        <pic:cNvPr id="3474" name="Picture 3474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068070" y="2491994"/>
                          <a:ext cx="5271135" cy="50501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73" name="Picture 3473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836930" y="2025904"/>
                          <a:ext cx="5732780" cy="59791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690" name="Shape 3690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91" name="Shape 3691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470" style="width:547.32pt;height:792.96pt;position:absolute;z-index:-2147483648;mso-position-horizontal-relative:page;mso-position-horizontal:absolute;margin-left:24pt;mso-position-vertical-relative:page;margin-top:24.48pt;" coordsize="69509,100705">
              <v:shape id="Picture 3474" style="position:absolute;width:52711;height:50501;left:10680;top:24919;" filled="f">
                <v:imagedata r:id="rId16"/>
              </v:shape>
              <v:shape id="Picture 3473" style="position:absolute;width:57327;height:59791;left:8369;top:20259;" filled="f">
                <v:imagedata r:id="rId17"/>
              </v:shape>
              <v:shape id="Shape 3692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3693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sDAzMDAwNDAzMDJR0lEKTi0uzszPAykwrAUAnMHqaiwAAAA="/>
  </w:docVars>
  <w:rsids>
    <w:rsidRoot w:val="0058238F"/>
    <w:rsid w:val="003D271F"/>
    <w:rsid w:val="0058238F"/>
    <w:rsid w:val="006E6035"/>
    <w:rsid w:val="00E86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D29FD"/>
  <w15:docId w15:val="{E0B9B5A8-4654-47DE-843C-F31A3E7C0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1"/>
        <w:lang w:val="en-IN" w:eastAsia="en-IN" w:bidi="mr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  <w:rPr>
      <w:rFonts w:ascii="Calibri" w:eastAsia="Calibri" w:hAnsi="Calibri" w:cs="Calibri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" w:line="356" w:lineRule="auto"/>
      <w:jc w:val="center"/>
      <w:outlineLvl w:val="0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7.jpg"/><Relationship Id="rId18" Type="http://schemas.openxmlformats.org/officeDocument/2006/relationships/image" Target="media/image10.jp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jpg"/><Relationship Id="rId12" Type="http://schemas.openxmlformats.org/officeDocument/2006/relationships/image" Target="media/image6.jpg"/><Relationship Id="rId17" Type="http://schemas.openxmlformats.org/officeDocument/2006/relationships/image" Target="media/image9.jp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8.jpg"/><Relationship Id="rId20" Type="http://schemas.openxmlformats.org/officeDocument/2006/relationships/header" Target="header2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jpg"/><Relationship Id="rId24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image" Target="media/image70.jpg"/><Relationship Id="rId23" Type="http://schemas.openxmlformats.org/officeDocument/2006/relationships/header" Target="header3.xml"/><Relationship Id="rId10" Type="http://schemas.openxmlformats.org/officeDocument/2006/relationships/image" Target="media/image40.jp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image" Target="media/image60.jp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7" Type="http://schemas.openxmlformats.org/officeDocument/2006/relationships/image" Target="media/image13.jpg"/><Relationship Id="rId2" Type="http://schemas.openxmlformats.org/officeDocument/2006/relationships/image" Target="media/image12.jpg"/><Relationship Id="rId16" Type="http://schemas.openxmlformats.org/officeDocument/2006/relationships/image" Target="media/image0.jpg"/><Relationship Id="rId1" Type="http://schemas.openxmlformats.org/officeDocument/2006/relationships/image" Target="media/image11.jpg"/></Relationships>
</file>

<file path=word/_rels/header3.xml.rels><?xml version="1.0" encoding="UTF-8" standalone="yes"?>
<Relationships xmlns="http://schemas.openxmlformats.org/package/2006/relationships"><Relationship Id="rId17" Type="http://schemas.openxmlformats.org/officeDocument/2006/relationships/image" Target="media/image13.jpg"/><Relationship Id="rId2" Type="http://schemas.openxmlformats.org/officeDocument/2006/relationships/image" Target="media/image12.jpg"/><Relationship Id="rId16" Type="http://schemas.openxmlformats.org/officeDocument/2006/relationships/image" Target="media/image0.jpg"/><Relationship Id="rId1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75</Words>
  <Characters>1000</Characters>
  <Application>Microsoft Office Word</Application>
  <DocSecurity>0</DocSecurity>
  <Lines>8</Lines>
  <Paragraphs>2</Paragraphs>
  <ScaleCrop>false</ScaleCrop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1</dc:creator>
  <cp:keywords/>
  <cp:lastModifiedBy>Varad Patil</cp:lastModifiedBy>
  <cp:revision>2</cp:revision>
  <dcterms:created xsi:type="dcterms:W3CDTF">2024-05-14T19:39:00Z</dcterms:created>
  <dcterms:modified xsi:type="dcterms:W3CDTF">2024-05-14T19:39:00Z</dcterms:modified>
</cp:coreProperties>
</file>